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167BAA" w14:textId="286829A4" w:rsidR="007A6478" w:rsidRDefault="007A6478" w:rsidP="007A6478">
      <w:pPr>
        <w:pStyle w:val="Heading1"/>
        <w:jc w:val="center"/>
      </w:pPr>
      <w:bookmarkStart w:id="0" w:name="student-expectations"/>
      <w:r>
        <w:rPr>
          <w:noProof/>
        </w:rPr>
        <w:drawing>
          <wp:inline distT="0" distB="0" distL="0" distR="0" wp14:anchorId="2FDE3488" wp14:editId="60D88D9D">
            <wp:extent cx="1362456" cy="1472184"/>
            <wp:effectExtent l="0" t="0" r="0" b="0"/>
            <wp:docPr id="21445447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456" cy="14721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6789CF" w14:textId="77777777" w:rsidR="007A6478" w:rsidRDefault="007A6478">
      <w:pPr>
        <w:pStyle w:val="Heading1"/>
      </w:pPr>
    </w:p>
    <w:p w14:paraId="000E3A01" w14:textId="1692F902" w:rsidR="00E510D3" w:rsidRDefault="00000000">
      <w:pPr>
        <w:pStyle w:val="Heading1"/>
      </w:pPr>
      <w:r>
        <w:t>Student Expectations</w:t>
      </w:r>
    </w:p>
    <w:p w14:paraId="3CD3D91C" w14:textId="77777777" w:rsidR="00E510D3" w:rsidRDefault="00000000">
      <w:pPr>
        <w:pStyle w:val="FirstParagraph"/>
      </w:pPr>
      <w:r>
        <w:t>Students participating in Accomplished Students, Inc. are expected to:</w:t>
      </w:r>
    </w:p>
    <w:p w14:paraId="263CC91D" w14:textId="77777777" w:rsidR="00E510D3" w:rsidRDefault="00000000">
      <w:pPr>
        <w:pStyle w:val="Heading2"/>
      </w:pPr>
      <w:bookmarkStart w:id="1" w:name="be-respectful"/>
      <w:r>
        <w:t>Be Respectful</w:t>
      </w:r>
    </w:p>
    <w:p w14:paraId="04FC18A8" w14:textId="77777777" w:rsidR="00E510D3" w:rsidRDefault="00000000">
      <w:pPr>
        <w:pStyle w:val="FirstParagraph"/>
      </w:pPr>
      <w:r>
        <w:t>Treat students, mentors, volunteers, guests, and staff with courtesy and respect.</w:t>
      </w:r>
    </w:p>
    <w:p w14:paraId="564AA492" w14:textId="77777777" w:rsidR="00E510D3" w:rsidRDefault="00000000">
      <w:pPr>
        <w:pStyle w:val="Heading2"/>
      </w:pPr>
      <w:bookmarkStart w:id="2" w:name="be-present"/>
      <w:bookmarkEnd w:id="1"/>
      <w:r>
        <w:t>Be Present</w:t>
      </w:r>
    </w:p>
    <w:p w14:paraId="08985015" w14:textId="77777777" w:rsidR="00E510D3" w:rsidRDefault="00000000">
      <w:pPr>
        <w:pStyle w:val="FirstParagraph"/>
      </w:pPr>
      <w:r>
        <w:t>Attend scheduled meetings, workshops, and activities whenever possible.</w:t>
      </w:r>
    </w:p>
    <w:p w14:paraId="5644DD57" w14:textId="77777777" w:rsidR="00E510D3" w:rsidRDefault="00000000">
      <w:pPr>
        <w:pStyle w:val="Heading2"/>
      </w:pPr>
      <w:bookmarkStart w:id="3" w:name="be-prepared"/>
      <w:bookmarkEnd w:id="2"/>
      <w:r>
        <w:t>Be Prepared</w:t>
      </w:r>
    </w:p>
    <w:p w14:paraId="2AEC36C9" w14:textId="77777777" w:rsidR="00E510D3" w:rsidRDefault="00000000">
      <w:pPr>
        <w:pStyle w:val="FirstParagraph"/>
      </w:pPr>
      <w:r>
        <w:t>Arrive on time and ready to participate.</w:t>
      </w:r>
    </w:p>
    <w:p w14:paraId="42FE913D" w14:textId="77777777" w:rsidR="00E510D3" w:rsidRDefault="00000000">
      <w:pPr>
        <w:pStyle w:val="Heading2"/>
      </w:pPr>
      <w:bookmarkStart w:id="4" w:name="be-engaged"/>
      <w:bookmarkEnd w:id="3"/>
      <w:r>
        <w:t>Be Engaged</w:t>
      </w:r>
    </w:p>
    <w:p w14:paraId="3B16B14B" w14:textId="77777777" w:rsidR="00E510D3" w:rsidRDefault="00000000">
      <w:pPr>
        <w:pStyle w:val="FirstParagraph"/>
      </w:pPr>
      <w:r>
        <w:t>Take an active role in discussions, projects, and learning opportunities.</w:t>
      </w:r>
    </w:p>
    <w:p w14:paraId="709C65CE" w14:textId="77777777" w:rsidR="00E510D3" w:rsidRDefault="00000000">
      <w:pPr>
        <w:pStyle w:val="Heading2"/>
      </w:pPr>
      <w:bookmarkStart w:id="5" w:name="be-accountable"/>
      <w:bookmarkEnd w:id="4"/>
      <w:r>
        <w:t>Be Accountable</w:t>
      </w:r>
    </w:p>
    <w:p w14:paraId="3AFA8EB1" w14:textId="77777777" w:rsidR="00E510D3" w:rsidRDefault="00000000">
      <w:pPr>
        <w:pStyle w:val="FirstParagraph"/>
      </w:pPr>
      <w:r>
        <w:t>Accept responsibility for personal actions and commitments.</w:t>
      </w:r>
    </w:p>
    <w:p w14:paraId="3940E3B5" w14:textId="77777777" w:rsidR="00E510D3" w:rsidRDefault="00000000">
      <w:pPr>
        <w:pStyle w:val="Heading2"/>
      </w:pPr>
      <w:bookmarkStart w:id="6" w:name="be-professional"/>
      <w:bookmarkEnd w:id="5"/>
      <w:r>
        <w:t>Be Professional</w:t>
      </w:r>
    </w:p>
    <w:p w14:paraId="096C7491" w14:textId="77777777" w:rsidR="00E510D3" w:rsidRDefault="00000000">
      <w:pPr>
        <w:pStyle w:val="FirstParagraph"/>
      </w:pPr>
      <w:r>
        <w:t>Represent yourself, your family, your school, and Accomplished Students, Inc. in a positive manner.</w:t>
      </w:r>
    </w:p>
    <w:p w14:paraId="20C0A20A" w14:textId="77777777" w:rsidR="00E510D3" w:rsidRDefault="00000000">
      <w:pPr>
        <w:pStyle w:val="Heading2"/>
      </w:pPr>
      <w:bookmarkStart w:id="7" w:name="be-open-to-growth"/>
      <w:bookmarkEnd w:id="6"/>
      <w:r>
        <w:t>Be Open to Growth</w:t>
      </w:r>
    </w:p>
    <w:p w14:paraId="1915186D" w14:textId="77777777" w:rsidR="00E510D3" w:rsidRDefault="00000000">
      <w:pPr>
        <w:pStyle w:val="FirstParagraph"/>
      </w:pPr>
      <w:r>
        <w:t>Remain willing to learn, receive guidance, and explore new opportunities.</w:t>
      </w:r>
    </w:p>
    <w:p w14:paraId="5956C950" w14:textId="77777777" w:rsidR="00E510D3" w:rsidRDefault="00000000">
      <w:pPr>
        <w:pStyle w:val="Heading2"/>
      </w:pPr>
      <w:bookmarkStart w:id="8" w:name="be-a-leader"/>
      <w:bookmarkEnd w:id="7"/>
      <w:r>
        <w:t>Be a Leader</w:t>
      </w:r>
    </w:p>
    <w:p w14:paraId="7175F958" w14:textId="77777777" w:rsidR="00E510D3" w:rsidRDefault="00000000">
      <w:pPr>
        <w:pStyle w:val="FirstParagraph"/>
      </w:pPr>
      <w:r>
        <w:t>Demonstrate integrity, responsibility, and a commitment to serving others.</w:t>
      </w:r>
    </w:p>
    <w:p w14:paraId="55EBABC4" w14:textId="77777777" w:rsidR="00E510D3" w:rsidRDefault="00000000">
      <w:pPr>
        <w:pStyle w:val="Heading2"/>
      </w:pPr>
      <w:bookmarkStart w:id="9" w:name="student-acknowledgment"/>
      <w:bookmarkEnd w:id="8"/>
      <w:r>
        <w:t>Student Acknowledgment</w:t>
      </w:r>
    </w:p>
    <w:p w14:paraId="4D294F5A" w14:textId="77777777" w:rsidR="00E510D3" w:rsidRDefault="00000000">
      <w:pPr>
        <w:pStyle w:val="FirstParagraph"/>
      </w:pPr>
      <w:r>
        <w:t>I have read and understand the Student Expectations for participation in Accomplished Students, Inc. I agree to follow these expectations and understand that my actions reflect upon myself, my family, my school, and the organization.</w:t>
      </w:r>
    </w:p>
    <w:p w14:paraId="44D5FEAB" w14:textId="77777777" w:rsidR="00E510D3" w:rsidRDefault="00000000">
      <w:pPr>
        <w:pStyle w:val="BodyText"/>
      </w:pPr>
      <w:r>
        <w:t>Student Name: ______________________________________</w:t>
      </w:r>
    </w:p>
    <w:p w14:paraId="6097D131" w14:textId="77777777" w:rsidR="00E510D3" w:rsidRDefault="00000000">
      <w:pPr>
        <w:pStyle w:val="BodyText"/>
      </w:pPr>
      <w:r>
        <w:t>Student Signature: __________________________________</w:t>
      </w:r>
    </w:p>
    <w:p w14:paraId="3B41344B" w14:textId="77777777" w:rsidR="00E510D3" w:rsidRDefault="00000000">
      <w:pPr>
        <w:pStyle w:val="BodyText"/>
      </w:pPr>
      <w:r>
        <w:t>Date: ______________________</w:t>
      </w:r>
    </w:p>
    <w:p w14:paraId="4F8005E0" w14:textId="77777777" w:rsidR="00E510D3" w:rsidRDefault="00000000">
      <w:pPr>
        <w:pStyle w:val="Heading2"/>
      </w:pPr>
      <w:bookmarkStart w:id="10" w:name="parentguardian-acknowledgment"/>
      <w:bookmarkEnd w:id="9"/>
      <w:r>
        <w:t>Parent/Guardian Acknowledgment</w:t>
      </w:r>
    </w:p>
    <w:p w14:paraId="7D6E3A0A" w14:textId="77777777" w:rsidR="00E510D3" w:rsidRDefault="00000000">
      <w:pPr>
        <w:pStyle w:val="FirstParagraph"/>
      </w:pPr>
      <w:r>
        <w:t>I have reviewed these Student Expectations with my student and understand the importance of supporting their participation and personal growth within the program.</w:t>
      </w:r>
    </w:p>
    <w:p w14:paraId="08B57F68" w14:textId="77777777" w:rsidR="00E510D3" w:rsidRDefault="00000000">
      <w:pPr>
        <w:pStyle w:val="BodyText"/>
      </w:pPr>
      <w:r>
        <w:t>Parent/Guardian Name: _______________________________</w:t>
      </w:r>
    </w:p>
    <w:p w14:paraId="35E5704E" w14:textId="77777777" w:rsidR="00E510D3" w:rsidRDefault="00000000">
      <w:pPr>
        <w:pStyle w:val="BodyText"/>
      </w:pPr>
      <w:r>
        <w:t>Parent/Guardian Signature: ____________________________</w:t>
      </w:r>
    </w:p>
    <w:p w14:paraId="3E122AAA" w14:textId="77777777" w:rsidR="00E510D3" w:rsidRDefault="00000000">
      <w:pPr>
        <w:pStyle w:val="BodyText"/>
      </w:pPr>
      <w:r>
        <w:t>Date: ______________________</w:t>
      </w:r>
      <w:bookmarkEnd w:id="0"/>
      <w:bookmarkEnd w:id="10"/>
    </w:p>
    <w:sectPr w:rsidR="00E510D3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27E8AB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7770258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510D3"/>
    <w:rsid w:val="007A6478"/>
    <w:rsid w:val="00BB6D0C"/>
    <w:rsid w:val="00E510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AFC30D"/>
  <w15:docId w15:val="{CCBFC3ED-0B7D-460F-91BC-D36A40BD7E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4</Words>
  <Characters>1324</Characters>
  <Application>Microsoft Office Word</Application>
  <DocSecurity>0</DocSecurity>
  <Lines>34</Lines>
  <Paragraphs>31</Paragraphs>
  <ScaleCrop>false</ScaleCrop>
  <Company/>
  <LinksUpToDate>false</LinksUpToDate>
  <CharactersWithSpaces>1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est Roberts</dc:creator>
  <cp:keywords/>
  <cp:lastModifiedBy>West Roberts</cp:lastModifiedBy>
  <cp:revision>2</cp:revision>
  <dcterms:created xsi:type="dcterms:W3CDTF">2026-05-29T22:50:00Z</dcterms:created>
  <dcterms:modified xsi:type="dcterms:W3CDTF">2026-05-29T22:50:00Z</dcterms:modified>
</cp:coreProperties>
</file>